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15FB0" w14:textId="3FDEAA04" w:rsidR="00CC1937" w:rsidRDefault="00CC1937" w:rsidP="00CC1937">
      <w:pPr>
        <w:jc w:val="both"/>
      </w:pPr>
      <w:r>
        <w:t>The initial matrix and species (as provided):</w:t>
      </w:r>
    </w:p>
    <w:p w14:paraId="21CA9965" w14:textId="469B04BB" w:rsidR="00C77967" w:rsidRDefault="00C77967" w:rsidP="00BE40D6">
      <w:pPr>
        <w:jc w:val="center"/>
      </w:pPr>
      <w:r>
        <w:t>['a', 'b', 'c', 'd', 'e', 'f']</w:t>
      </w:r>
    </w:p>
    <w:p w14:paraId="746B8910" w14:textId="77777777" w:rsidR="00C77967" w:rsidRDefault="00C77967" w:rsidP="00BE40D6">
      <w:pPr>
        <w:jc w:val="center"/>
      </w:pPr>
      <w:r>
        <w:t>[0.0, 15.0, 24.0, 29.0, 25.0, 37.0,</w:t>
      </w:r>
    </w:p>
    <w:p w14:paraId="5C760EB1" w14:textId="1BC3404D" w:rsidR="00C77967" w:rsidRDefault="00C77967" w:rsidP="00BE40D6">
      <w:pPr>
        <w:jc w:val="center"/>
      </w:pPr>
      <w:r>
        <w:t>15.0, 0.0, 32.0, 31.0, 23.0, 43.0,</w:t>
      </w:r>
    </w:p>
    <w:p w14:paraId="381E7B16" w14:textId="2C868FCF" w:rsidR="00C77967" w:rsidRDefault="00C77967" w:rsidP="00BE40D6">
      <w:pPr>
        <w:jc w:val="center"/>
      </w:pPr>
      <w:r>
        <w:t>24.0, 32.0, 0.0, 30.0, 43.0, 49.0,</w:t>
      </w:r>
    </w:p>
    <w:p w14:paraId="0464CC38" w14:textId="4147B6C4" w:rsidR="00C77967" w:rsidRDefault="00C77967" w:rsidP="00BE40D6">
      <w:pPr>
        <w:jc w:val="center"/>
      </w:pPr>
      <w:r>
        <w:t>29.0, 31.0, 30.0, 0.0, 45.0, 57.0,</w:t>
      </w:r>
    </w:p>
    <w:p w14:paraId="29FB2FED" w14:textId="773B4A60" w:rsidR="00C77967" w:rsidRDefault="00C77967" w:rsidP="00BE40D6">
      <w:pPr>
        <w:jc w:val="center"/>
      </w:pPr>
      <w:r>
        <w:t>25.0, 23.0, 43.0, 45.0, 0.0, 55.0,</w:t>
      </w:r>
    </w:p>
    <w:p w14:paraId="246A57B0" w14:textId="38A14886" w:rsidR="00C77967" w:rsidRDefault="00C77967" w:rsidP="00BE40D6">
      <w:pPr>
        <w:jc w:val="center"/>
      </w:pPr>
      <w:r>
        <w:t>37.0, 43.0, 49.0, 57.0, 55.0, 0.0]</w:t>
      </w:r>
    </w:p>
    <w:p w14:paraId="1EB2C472" w14:textId="304781EB" w:rsidR="00C77967" w:rsidRDefault="00CC1937" w:rsidP="00CC1937">
      <w:pPr>
        <w:jc w:val="both"/>
      </w:pPr>
      <w:r>
        <w:t>First, the smallest interspecies distance is found, in this case it occurs between the first row and second column (corresponding to species ‘a’ and ‘b’). These two species are now combined into a new species ‘</w:t>
      </w:r>
      <w:proofErr w:type="spellStart"/>
      <w:r>
        <w:t>a,b</w:t>
      </w:r>
      <w:proofErr w:type="spellEnd"/>
      <w:r>
        <w:t>’. The value assigned to each interspecies distance for this species ‘</w:t>
      </w:r>
      <w:proofErr w:type="spellStart"/>
      <w:r>
        <w:t>a,b</w:t>
      </w:r>
      <w:proofErr w:type="spellEnd"/>
      <w:r>
        <w:t>’ is a weighted average</w:t>
      </w:r>
      <w:r w:rsidR="007F4344">
        <w:t xml:space="preserve"> calculated with</w:t>
      </w:r>
    </w:p>
    <w:p w14:paraId="516F1A27" w14:textId="06FCA041" w:rsidR="007F4344" w:rsidRPr="007F4344" w:rsidRDefault="00F359EA" w:rsidP="00CC1937">
      <w:pPr>
        <w:jc w:val="both"/>
      </w:pPr>
      <m:oMathPara>
        <m:oMath>
          <m:r>
            <w:rPr>
              <w:rFonts w:ascii="Cambria Math" w:hAnsi="Cambria Math"/>
            </w:rPr>
            <m:t>d</m:t>
          </m:r>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e>
          </m:d>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b</m:t>
                  </m:r>
                </m:sub>
              </m:sSub>
              <m:r>
                <w:rPr>
                  <w:rFonts w:ascii="Cambria Math" w:hAnsi="Cambria Math"/>
                </w:rPr>
                <m:t>'|</m:t>
              </m:r>
            </m:den>
          </m:f>
        </m:oMath>
      </m:oMathPara>
      <w:bookmarkStart w:id="0" w:name="_GoBack"/>
      <w:bookmarkEnd w:id="0"/>
    </w:p>
    <w:p w14:paraId="4EE9565F" w14:textId="3958C58E" w:rsidR="007F4344" w:rsidRDefault="007F4344" w:rsidP="00CC1937">
      <w:pPr>
        <w:jc w:val="both"/>
        <w:rPr>
          <w:rFonts w:eastAsiaTheme="minorEastAsia"/>
        </w:rPr>
      </w:pPr>
      <w:r>
        <w:t>Where</w:t>
      </w:r>
      <w:r w:rsidR="00F359EA">
        <w:t xml:space="preserve">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sidR="00F359EA">
        <w:rPr>
          <w:rFonts w:eastAsiaTheme="minorEastAsia"/>
        </w:rPr>
        <w:t xml:space="preserve"> represents species the current species, </w:t>
      </w:r>
      <m:oMath>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eastAsiaTheme="minorEastAsia" w:hAnsi="Cambria Math"/>
          </w:rPr>
          <m:t>'</m:t>
        </m:r>
      </m:oMath>
      <w:r w:rsidR="00F359EA">
        <w:rPr>
          <w:rFonts w:eastAsiaTheme="minorEastAsia"/>
        </w:rPr>
        <w:t xml:space="preserve"> and </w:t>
      </w:r>
      <m:oMath>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oMath>
      <w:r w:rsidR="00F359EA">
        <w:rPr>
          <w:rFonts w:eastAsiaTheme="minorEastAsia"/>
        </w:rPr>
        <w:t xml:space="preserve"> represents the respectively chosen species and </w:t>
      </w:r>
      <m:oMath>
        <m:r>
          <w:rPr>
            <w:rFonts w:ascii="Cambria Math" w:eastAsiaTheme="minorEastAsia"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eastAsiaTheme="minorEastAsia" w:hAnsi="Cambria Math"/>
          </w:rPr>
          <m:t>'</m:t>
        </m:r>
        <m:r>
          <w:rPr>
            <w:rFonts w:ascii="Cambria Math" w:hAnsi="Cambria Math"/>
          </w:rPr>
          <m:t>|</m:t>
        </m:r>
      </m:oMath>
      <w:r w:rsidR="00F359EA">
        <w:rPr>
          <w:rFonts w:eastAsiaTheme="minorEastAsia"/>
        </w:rPr>
        <w:t xml:space="preserve"> is the number of sub-species the species contains (on the first iteration this is always </w:t>
      </w:r>
      <m:oMath>
        <m:r>
          <w:rPr>
            <w:rFonts w:ascii="Cambria Math" w:eastAsiaTheme="minorEastAsia" w:hAnsi="Cambria Math"/>
          </w:rPr>
          <m:t>1</m:t>
        </m:r>
      </m:oMath>
      <w:r w:rsidR="00F359EA">
        <w:rPr>
          <w:rFonts w:eastAsiaTheme="minorEastAsia"/>
        </w:rPr>
        <w:t>).</w:t>
      </w:r>
    </w:p>
    <w:p w14:paraId="1D9F9BA6" w14:textId="7A183060" w:rsidR="0059448C" w:rsidRPr="00F359EA" w:rsidRDefault="0059448C" w:rsidP="00CC1937">
      <w:pPr>
        <w:jc w:val="both"/>
      </w:pPr>
      <w:r>
        <w:rPr>
          <w:rFonts w:eastAsiaTheme="minorEastAsia"/>
        </w:rPr>
        <w:t>These species can now be added to the phylogenetic tree with species ‘</w:t>
      </w:r>
      <w:proofErr w:type="spellStart"/>
      <w:r>
        <w:rPr>
          <w:rFonts w:eastAsiaTheme="minorEastAsia"/>
        </w:rPr>
        <w:t>a,b</w:t>
      </w:r>
      <w:proofErr w:type="spellEnd"/>
      <w:r>
        <w:rPr>
          <w:rFonts w:eastAsiaTheme="minorEastAsia"/>
        </w:rPr>
        <w:t xml:space="preserve">’ being the root with children ‘a’ and ‘b’ each with edge weightings being half of their interspecies distance of </w:t>
      </w:r>
      <m:oMath>
        <m:r>
          <w:rPr>
            <w:rFonts w:ascii="Cambria Math" w:eastAsiaTheme="minorEastAsia" w:hAnsi="Cambria Math"/>
          </w:rPr>
          <m:t>15.0</m:t>
        </m:r>
      </m:oMath>
      <w:r>
        <w:rPr>
          <w:rFonts w:eastAsiaTheme="minorEastAsia"/>
        </w:rPr>
        <w:t xml:space="preserve"> (</w:t>
      </w:r>
      <m:oMath>
        <m:r>
          <w:rPr>
            <w:rFonts w:ascii="Cambria Math" w:eastAsiaTheme="minorEastAsia" w:hAnsi="Cambria Math"/>
          </w:rPr>
          <m:t>7.5</m:t>
        </m:r>
      </m:oMath>
      <w:r>
        <w:rPr>
          <w:rFonts w:eastAsiaTheme="minorEastAsia"/>
        </w:rPr>
        <w:t>)</w:t>
      </w:r>
      <w:r w:rsidR="00042E78">
        <w:rPr>
          <w:rFonts w:eastAsiaTheme="minorEastAsia"/>
        </w:rPr>
        <w:t>.</w:t>
      </w:r>
    </w:p>
    <w:p w14:paraId="1D6F5C63" w14:textId="696A48C9" w:rsidR="007F4344" w:rsidRDefault="007F4344" w:rsidP="00CC1937">
      <w:pPr>
        <w:jc w:val="both"/>
      </w:pPr>
      <w:r>
        <w:rPr>
          <w:rFonts w:eastAsiaTheme="minorEastAsia"/>
        </w:rPr>
        <w:t>Calculating these and inserting them to the end of the matrix yields the following.</w:t>
      </w:r>
    </w:p>
    <w:p w14:paraId="4B270428" w14:textId="77777777" w:rsidR="00C77967" w:rsidRDefault="00C77967" w:rsidP="00BE40D6">
      <w:pPr>
        <w:jc w:val="center"/>
      </w:pPr>
      <w:r>
        <w:t>['c', 'd', 'e', 'f', '</w:t>
      </w:r>
      <w:proofErr w:type="spellStart"/>
      <w:r>
        <w:t>a,b</w:t>
      </w:r>
      <w:proofErr w:type="spellEnd"/>
      <w:r>
        <w:t>']</w:t>
      </w:r>
    </w:p>
    <w:p w14:paraId="32D75BF5" w14:textId="77777777" w:rsidR="00C77967" w:rsidRDefault="00C77967" w:rsidP="00BE40D6">
      <w:pPr>
        <w:jc w:val="center"/>
      </w:pPr>
      <w:r>
        <w:t>[0.0, 30.0, 43.0, 49.0, 28.0,</w:t>
      </w:r>
    </w:p>
    <w:p w14:paraId="0AEF8F4A" w14:textId="1E681C11" w:rsidR="00C77967" w:rsidRDefault="00C77967" w:rsidP="00BE40D6">
      <w:pPr>
        <w:jc w:val="center"/>
      </w:pPr>
      <w:r>
        <w:t>30.0, 0.0, 45.0, 57.0, 30.0,</w:t>
      </w:r>
    </w:p>
    <w:p w14:paraId="2358AFB9" w14:textId="1B09746C" w:rsidR="00C77967" w:rsidRDefault="00C77967" w:rsidP="00BE40D6">
      <w:pPr>
        <w:jc w:val="center"/>
      </w:pPr>
      <w:r>
        <w:t>43.0, 45.0, 0.0, 55.0, 24.0,</w:t>
      </w:r>
    </w:p>
    <w:p w14:paraId="1C5A1BA2" w14:textId="54C40835" w:rsidR="00C77967" w:rsidRDefault="00C77967" w:rsidP="00BE40D6">
      <w:pPr>
        <w:jc w:val="center"/>
      </w:pPr>
      <w:r>
        <w:t>49.0, 57.0, 55.0, 0.0, 40.0,</w:t>
      </w:r>
    </w:p>
    <w:p w14:paraId="47E2DE02" w14:textId="7F7BC333" w:rsidR="00C77967" w:rsidRDefault="00C77967" w:rsidP="00BE40D6">
      <w:pPr>
        <w:jc w:val="center"/>
      </w:pPr>
      <w:r>
        <w:t>28.0, 30.0, 24.0, 40.0, 0.0]</w:t>
      </w:r>
    </w:p>
    <w:p w14:paraId="656BC97E" w14:textId="314B4319" w:rsidR="00C77967" w:rsidRDefault="002725CF" w:rsidP="00CC1937">
      <w:pPr>
        <w:jc w:val="both"/>
        <w:rPr>
          <w:rFonts w:eastAsiaTheme="minorEastAsia"/>
        </w:rPr>
      </w:pPr>
      <w:r>
        <w:t>The next smallest distance is between the new species ‘</w:t>
      </w:r>
      <w:proofErr w:type="spellStart"/>
      <w:r>
        <w:t>a,b</w:t>
      </w:r>
      <w:proofErr w:type="spellEnd"/>
      <w:r>
        <w:t xml:space="preserve">’ and ‘e’, note here that </w:t>
      </w:r>
      <m:oMath>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m:t>
            </m:r>
          </m:sup>
        </m:sSup>
        <m:r>
          <w:rPr>
            <w:rFonts w:ascii="Cambria Math" w:hAnsi="Cambria Math"/>
          </w:rPr>
          <m:t>a,b</m:t>
        </m:r>
        <m:r>
          <w:rPr>
            <w:rFonts w:ascii="Cambria Math" w:eastAsiaTheme="minorEastAsia" w:hAnsi="Cambria Math"/>
          </w:rPr>
          <m:t>'</m:t>
        </m:r>
        <m:r>
          <w:rPr>
            <w:rFonts w:ascii="Cambria Math" w:hAnsi="Cambria Math"/>
          </w:rPr>
          <m:t>|=2</m:t>
        </m:r>
      </m:oMath>
      <w:r w:rsidR="0059448C">
        <w:rPr>
          <w:rFonts w:eastAsiaTheme="minorEastAsia"/>
        </w:rPr>
        <w:t>.</w:t>
      </w:r>
    </w:p>
    <w:p w14:paraId="2F59F159" w14:textId="28315BA8" w:rsidR="008C2892" w:rsidRDefault="008C2892" w:rsidP="00CC1937">
      <w:pPr>
        <w:jc w:val="both"/>
        <w:rPr>
          <w:rFonts w:eastAsiaTheme="minorEastAsia"/>
        </w:rPr>
      </w:pPr>
      <w:r>
        <w:rPr>
          <w:rFonts w:eastAsiaTheme="minorEastAsia"/>
        </w:rPr>
        <w:t>This now makes ‘</w:t>
      </w:r>
      <w:proofErr w:type="spellStart"/>
      <w:r>
        <w:rPr>
          <w:rFonts w:eastAsiaTheme="minorEastAsia"/>
        </w:rPr>
        <w:t>e,a,b</w:t>
      </w:r>
      <w:proofErr w:type="spellEnd"/>
      <w:r>
        <w:rPr>
          <w:rFonts w:eastAsiaTheme="minorEastAsia"/>
        </w:rPr>
        <w:t>’ the root of the tree with children ‘e’ and ‘</w:t>
      </w:r>
      <w:proofErr w:type="spellStart"/>
      <w:r>
        <w:rPr>
          <w:rFonts w:eastAsiaTheme="minorEastAsia"/>
        </w:rPr>
        <w:t>a,b</w:t>
      </w:r>
      <w:proofErr w:type="spellEnd"/>
      <w:r>
        <w:rPr>
          <w:rFonts w:eastAsiaTheme="minorEastAsia"/>
        </w:rPr>
        <w:t xml:space="preserve">’, the edge weightings are now set such that adding up the weights by following any single path down from the root yields the same total (in this case </w:t>
      </w:r>
      <m:oMath>
        <m:r>
          <w:rPr>
            <w:rFonts w:ascii="Cambria Math" w:eastAsiaTheme="minorEastAsia" w:hAnsi="Cambria Math"/>
          </w:rPr>
          <m:t>12.0</m:t>
        </m:r>
      </m:oMath>
      <w:r>
        <w:rPr>
          <w:rFonts w:eastAsiaTheme="minorEastAsia"/>
        </w:rPr>
        <w:t>).</w:t>
      </w:r>
    </w:p>
    <w:p w14:paraId="06262A8E" w14:textId="77777777" w:rsidR="00743A2A" w:rsidRDefault="00743A2A">
      <w:pPr>
        <w:rPr>
          <w:rFonts w:eastAsiaTheme="minorEastAsia"/>
        </w:rPr>
      </w:pPr>
      <w:r>
        <w:rPr>
          <w:rFonts w:eastAsiaTheme="minorEastAsia"/>
        </w:rPr>
        <w:br w:type="page"/>
      </w:r>
    </w:p>
    <w:p w14:paraId="3CFB673F" w14:textId="0C391D50" w:rsidR="0059448C" w:rsidRDefault="0059448C" w:rsidP="00CC1937">
      <w:pPr>
        <w:jc w:val="both"/>
      </w:pPr>
      <w:r>
        <w:rPr>
          <w:rFonts w:eastAsiaTheme="minorEastAsia"/>
        </w:rPr>
        <w:lastRenderedPageBreak/>
        <w:t>Combining these species produces the following matrix.</w:t>
      </w:r>
    </w:p>
    <w:p w14:paraId="731DCDA6" w14:textId="77777777" w:rsidR="00C77967" w:rsidRDefault="00C77967" w:rsidP="00BE40D6">
      <w:pPr>
        <w:jc w:val="center"/>
      </w:pPr>
      <w:r>
        <w:t>['c', 'd', 'f', '</w:t>
      </w:r>
      <w:proofErr w:type="spellStart"/>
      <w:r>
        <w:t>e,a,b</w:t>
      </w:r>
      <w:proofErr w:type="spellEnd"/>
      <w:r>
        <w:t>']</w:t>
      </w:r>
    </w:p>
    <w:p w14:paraId="59674234" w14:textId="77777777" w:rsidR="00C77967" w:rsidRDefault="00C77967" w:rsidP="00BE40D6">
      <w:pPr>
        <w:jc w:val="center"/>
      </w:pPr>
      <w:r>
        <w:t>[0.0, 30.0, 49.0, 33.0,</w:t>
      </w:r>
    </w:p>
    <w:p w14:paraId="6963AA1E" w14:textId="49FC7596" w:rsidR="00C77967" w:rsidRDefault="00C77967" w:rsidP="00BE40D6">
      <w:pPr>
        <w:jc w:val="center"/>
      </w:pPr>
      <w:r>
        <w:t>30.0, 0.0, 57.0, 35.0,</w:t>
      </w:r>
    </w:p>
    <w:p w14:paraId="2F8229F3" w14:textId="7537D148" w:rsidR="00C77967" w:rsidRDefault="00C77967" w:rsidP="00BE40D6">
      <w:pPr>
        <w:jc w:val="center"/>
      </w:pPr>
      <w:r>
        <w:t>49.0, 57.0, 0.0, 45.0,</w:t>
      </w:r>
    </w:p>
    <w:p w14:paraId="2F901C15" w14:textId="7964B688" w:rsidR="00C77967" w:rsidRDefault="00C77967" w:rsidP="00BE40D6">
      <w:pPr>
        <w:jc w:val="center"/>
      </w:pPr>
      <w:r>
        <w:t>33.0, 35.0, 45.0, 0.0]</w:t>
      </w:r>
    </w:p>
    <w:p w14:paraId="46920C13" w14:textId="3F479807" w:rsidR="00C77967" w:rsidRDefault="0059448C" w:rsidP="00CC1937">
      <w:pPr>
        <w:jc w:val="both"/>
      </w:pPr>
      <w:r>
        <w:t xml:space="preserve">The smallest distance is now between ‘c’ and ‘d’ at </w:t>
      </w:r>
      <m:oMath>
        <m:r>
          <w:rPr>
            <w:rFonts w:ascii="Cambria Math" w:hAnsi="Cambria Math"/>
          </w:rPr>
          <m:t>30.0</m:t>
        </m:r>
      </m:oMath>
      <w:r>
        <w:rPr>
          <w:rFonts w:eastAsiaTheme="minorEastAsia"/>
        </w:rPr>
        <w:t xml:space="preserve">, adding these to the tree </w:t>
      </w:r>
      <w:r w:rsidR="00743A2A">
        <w:rPr>
          <w:rFonts w:eastAsiaTheme="minorEastAsia"/>
        </w:rPr>
        <w:t xml:space="preserve">now </w:t>
      </w:r>
      <w:r>
        <w:rPr>
          <w:rFonts w:eastAsiaTheme="minorEastAsia"/>
        </w:rPr>
        <w:t>creates a separate tree (which will become a sub-tree) with ‘</w:t>
      </w:r>
      <w:proofErr w:type="spellStart"/>
      <w:r>
        <w:rPr>
          <w:rFonts w:eastAsiaTheme="minorEastAsia"/>
        </w:rPr>
        <w:t>c,d</w:t>
      </w:r>
      <w:proofErr w:type="spellEnd"/>
      <w:r>
        <w:rPr>
          <w:rFonts w:eastAsiaTheme="minorEastAsia"/>
        </w:rPr>
        <w:t>’ being the root and ‘c’ and ‘d’ as children each with weightings half of the distance between them (</w:t>
      </w:r>
      <m:oMath>
        <m:r>
          <w:rPr>
            <w:rFonts w:ascii="Cambria Math" w:eastAsiaTheme="minorEastAsia" w:hAnsi="Cambria Math"/>
          </w:rPr>
          <m:t>15.0</m:t>
        </m:r>
      </m:oMath>
      <w:r>
        <w:rPr>
          <w:rFonts w:eastAsiaTheme="minorEastAsia"/>
        </w:rPr>
        <w:t>), this now yields the following matrix.</w:t>
      </w:r>
    </w:p>
    <w:p w14:paraId="6BE60273" w14:textId="77777777" w:rsidR="00C77967" w:rsidRDefault="00C77967" w:rsidP="00BE40D6">
      <w:pPr>
        <w:jc w:val="center"/>
      </w:pPr>
      <w:r>
        <w:t>['f', '</w:t>
      </w:r>
      <w:proofErr w:type="spellStart"/>
      <w:r>
        <w:t>e,a,b</w:t>
      </w:r>
      <w:proofErr w:type="spellEnd"/>
      <w:r>
        <w:t>', '</w:t>
      </w:r>
      <w:proofErr w:type="spellStart"/>
      <w:r>
        <w:t>c,d</w:t>
      </w:r>
      <w:proofErr w:type="spellEnd"/>
      <w:r>
        <w:t>']</w:t>
      </w:r>
    </w:p>
    <w:p w14:paraId="71F8F5E7" w14:textId="77777777" w:rsidR="00C77967" w:rsidRDefault="00C77967" w:rsidP="00BE40D6">
      <w:pPr>
        <w:jc w:val="center"/>
      </w:pPr>
      <w:r>
        <w:t>[0.0, 45.0, 53.0,</w:t>
      </w:r>
    </w:p>
    <w:p w14:paraId="76FE9022" w14:textId="27BB7785" w:rsidR="00C77967" w:rsidRDefault="00C77967" w:rsidP="00BE40D6">
      <w:pPr>
        <w:jc w:val="center"/>
      </w:pPr>
      <w:r>
        <w:t>45.0, 0.0, 34.0,</w:t>
      </w:r>
    </w:p>
    <w:p w14:paraId="1EEC53E0" w14:textId="5DE4E362" w:rsidR="00C77967" w:rsidRDefault="00C77967" w:rsidP="00BE40D6">
      <w:pPr>
        <w:jc w:val="center"/>
      </w:pPr>
      <w:r>
        <w:t>53.0, 34.0, 0.0]</w:t>
      </w:r>
    </w:p>
    <w:p w14:paraId="6B5A8506" w14:textId="6563AC2E" w:rsidR="00C77967" w:rsidRDefault="00743A2A" w:rsidP="00CC1937">
      <w:pPr>
        <w:jc w:val="both"/>
      </w:pPr>
      <w:r>
        <w:t>‘</w:t>
      </w:r>
      <w:proofErr w:type="spellStart"/>
      <w:r>
        <w:t>e,a,b</w:t>
      </w:r>
      <w:proofErr w:type="spellEnd"/>
      <w:r>
        <w:t>’ and ‘</w:t>
      </w:r>
      <w:proofErr w:type="spellStart"/>
      <w:r>
        <w:t>c,d</w:t>
      </w:r>
      <w:proofErr w:type="spellEnd"/>
      <w:r>
        <w:t>’ are now chosen to become ‘</w:t>
      </w:r>
      <w:proofErr w:type="spellStart"/>
      <w:r>
        <w:t>e,a,b,c,d</w:t>
      </w:r>
      <w:proofErr w:type="spellEnd"/>
      <w:r>
        <w:t>’, this now combines the separate trees into one and produces the following matrix.</w:t>
      </w:r>
    </w:p>
    <w:p w14:paraId="0AAE306B" w14:textId="77777777" w:rsidR="00C77967" w:rsidRDefault="00C77967" w:rsidP="00BE40D6">
      <w:pPr>
        <w:jc w:val="center"/>
      </w:pPr>
      <w:r>
        <w:t>['f', '</w:t>
      </w:r>
      <w:proofErr w:type="spellStart"/>
      <w:r>
        <w:t>e,a,b,c,d</w:t>
      </w:r>
      <w:proofErr w:type="spellEnd"/>
      <w:r>
        <w:t>']</w:t>
      </w:r>
    </w:p>
    <w:p w14:paraId="57842873" w14:textId="77777777" w:rsidR="00C77967" w:rsidRDefault="00C77967" w:rsidP="00BE40D6">
      <w:pPr>
        <w:jc w:val="center"/>
      </w:pPr>
      <w:r>
        <w:t>[0.0, 48.2,</w:t>
      </w:r>
    </w:p>
    <w:p w14:paraId="0410AABC" w14:textId="30F41E0A" w:rsidR="00C77967" w:rsidRDefault="00C77967" w:rsidP="00BE40D6">
      <w:pPr>
        <w:jc w:val="center"/>
      </w:pPr>
      <w:r>
        <w:t>48.2, 0.0]</w:t>
      </w:r>
    </w:p>
    <w:p w14:paraId="0E729171" w14:textId="2889FAEA" w:rsidR="00C77967" w:rsidRDefault="00CD2F12" w:rsidP="00CC1937">
      <w:pPr>
        <w:jc w:val="both"/>
      </w:pPr>
      <w:r>
        <w:t>Combining these last two species to create the</w:t>
      </w:r>
      <w:r w:rsidR="00743A2A">
        <w:t xml:space="preserve"> final</w:t>
      </w:r>
      <w:r>
        <w:t xml:space="preserve"> root node </w:t>
      </w:r>
      <w:r w:rsidR="00743A2A">
        <w:t>‘</w:t>
      </w:r>
      <w:proofErr w:type="spellStart"/>
      <w:r w:rsidR="00743A2A">
        <w:t>f,e,a,b,c,d</w:t>
      </w:r>
      <w:proofErr w:type="spellEnd"/>
      <w:r w:rsidR="00743A2A">
        <w:t xml:space="preserve">’ </w:t>
      </w:r>
      <w:r>
        <w:t>produces the following matrix.</w:t>
      </w:r>
    </w:p>
    <w:p w14:paraId="5C4256CB" w14:textId="77777777" w:rsidR="00C77967" w:rsidRDefault="00C77967" w:rsidP="00BE40D6">
      <w:pPr>
        <w:jc w:val="center"/>
      </w:pPr>
      <w:r>
        <w:t>['</w:t>
      </w:r>
      <w:proofErr w:type="spellStart"/>
      <w:r>
        <w:t>f,e,a,b,c,d</w:t>
      </w:r>
      <w:proofErr w:type="spellEnd"/>
      <w:r>
        <w:t>']</w:t>
      </w:r>
    </w:p>
    <w:p w14:paraId="6CCD09DE" w14:textId="59759123" w:rsidR="009B2550" w:rsidRDefault="00C77967" w:rsidP="00BE40D6">
      <w:pPr>
        <w:jc w:val="center"/>
      </w:pPr>
      <w:r>
        <w:t>[0.0]</w:t>
      </w:r>
    </w:p>
    <w:p w14:paraId="4B535AE4" w14:textId="77777777" w:rsidR="00743A2A" w:rsidRDefault="00743A2A">
      <w:r>
        <w:br w:type="page"/>
      </w:r>
    </w:p>
    <w:p w14:paraId="0E4DD60B" w14:textId="506B9C2D" w:rsidR="00CD2F12" w:rsidRDefault="00CD2F12" w:rsidP="00CC1937">
      <w:pPr>
        <w:jc w:val="both"/>
      </w:pPr>
      <w:r>
        <w:lastRenderedPageBreak/>
        <w:t>As there is only one species left, the algorithm is complete, producing the following final tree.</w:t>
      </w:r>
    </w:p>
    <w:p w14:paraId="13470A4E" w14:textId="265CBE22" w:rsidR="00CD2F12" w:rsidRDefault="00CD2F12" w:rsidP="00CC1937">
      <w:pPr>
        <w:jc w:val="both"/>
      </w:pPr>
      <w:r>
        <w:rPr>
          <w:noProof/>
        </w:rPr>
        <w:drawing>
          <wp:inline distT="0" distB="0" distL="0" distR="0" wp14:anchorId="3010DBB2" wp14:editId="7A19CA6A">
            <wp:extent cx="5731510" cy="43033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inline>
        </w:drawing>
      </w:r>
    </w:p>
    <w:sectPr w:rsidR="00CD2F12">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9D409" w14:textId="77777777" w:rsidR="00391B43" w:rsidRDefault="00391B43" w:rsidP="00CC1937">
      <w:pPr>
        <w:spacing w:after="0" w:line="240" w:lineRule="auto"/>
      </w:pPr>
      <w:r>
        <w:separator/>
      </w:r>
    </w:p>
  </w:endnote>
  <w:endnote w:type="continuationSeparator" w:id="0">
    <w:p w14:paraId="7B214541" w14:textId="77777777" w:rsidR="00391B43" w:rsidRDefault="00391B43" w:rsidP="00CC19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40763318"/>
      <w:docPartObj>
        <w:docPartGallery w:val="Page Numbers (Bottom of Page)"/>
        <w:docPartUnique/>
      </w:docPartObj>
    </w:sdtPr>
    <w:sdtEndPr>
      <w:rPr>
        <w:noProof/>
      </w:rPr>
    </w:sdtEndPr>
    <w:sdtContent>
      <w:p w14:paraId="223EA88D" w14:textId="7A4303C3" w:rsidR="008F5485" w:rsidRDefault="008F54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407977" w14:textId="77777777" w:rsidR="008F5485" w:rsidRDefault="008F54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CD687" w14:textId="77777777" w:rsidR="00391B43" w:rsidRDefault="00391B43" w:rsidP="00CC1937">
      <w:pPr>
        <w:spacing w:after="0" w:line="240" w:lineRule="auto"/>
      </w:pPr>
      <w:r>
        <w:separator/>
      </w:r>
    </w:p>
  </w:footnote>
  <w:footnote w:type="continuationSeparator" w:id="0">
    <w:p w14:paraId="7FD614EC" w14:textId="77777777" w:rsidR="00391B43" w:rsidRDefault="00391B43" w:rsidP="00CC19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F7BB" w14:textId="5A299564" w:rsidR="00CC1937" w:rsidRDefault="00CC1937" w:rsidP="00CC1937">
    <w:pPr>
      <w:pStyle w:val="Header"/>
      <w:tabs>
        <w:tab w:val="clear" w:pos="4513"/>
      </w:tabs>
    </w:pPr>
    <w:r>
      <w:t>Bioinformatics Question 2</w:t>
    </w:r>
    <w:r>
      <w:tab/>
      <w:t>wcrr5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TMyMTIxMLU0tDRT0lEKTi0uzszPAykwqgUADmJSCSwAAAA="/>
  </w:docVars>
  <w:rsids>
    <w:rsidRoot w:val="00C77967"/>
    <w:rsid w:val="00042E78"/>
    <w:rsid w:val="002725CF"/>
    <w:rsid w:val="002A63BB"/>
    <w:rsid w:val="00391B43"/>
    <w:rsid w:val="0059448C"/>
    <w:rsid w:val="00607A49"/>
    <w:rsid w:val="00654824"/>
    <w:rsid w:val="00743A2A"/>
    <w:rsid w:val="007D64FD"/>
    <w:rsid w:val="007F4344"/>
    <w:rsid w:val="008C2892"/>
    <w:rsid w:val="008F5485"/>
    <w:rsid w:val="009B2550"/>
    <w:rsid w:val="00BE40D6"/>
    <w:rsid w:val="00C77967"/>
    <w:rsid w:val="00CC1937"/>
    <w:rsid w:val="00CD2F12"/>
    <w:rsid w:val="00F35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0C07"/>
  <w15:chartTrackingRefBased/>
  <w15:docId w15:val="{5859D615-CCC8-40A6-8608-C5B671B13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19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1937"/>
  </w:style>
  <w:style w:type="paragraph" w:styleId="Footer">
    <w:name w:val="footer"/>
    <w:basedOn w:val="Normal"/>
    <w:link w:val="FooterChar"/>
    <w:uiPriority w:val="99"/>
    <w:unhideWhenUsed/>
    <w:rsid w:val="00CC19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1937"/>
  </w:style>
  <w:style w:type="character" w:styleId="PlaceholderText">
    <w:name w:val="Placeholder Text"/>
    <w:basedOn w:val="DefaultParagraphFont"/>
    <w:uiPriority w:val="99"/>
    <w:semiHidden/>
    <w:rsid w:val="007F43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405</Words>
  <Characters>231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rimmett</dc:creator>
  <cp:keywords/>
  <dc:description/>
  <cp:lastModifiedBy>Max Grimmett</cp:lastModifiedBy>
  <cp:revision>8</cp:revision>
  <cp:lastPrinted>2019-05-03T09:54:00Z</cp:lastPrinted>
  <dcterms:created xsi:type="dcterms:W3CDTF">2019-05-03T08:37:00Z</dcterms:created>
  <dcterms:modified xsi:type="dcterms:W3CDTF">2019-05-03T09:55:00Z</dcterms:modified>
</cp:coreProperties>
</file>